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F2DCE7" w14:textId="6D271F12" w:rsidR="00010724" w:rsidRDefault="002625C9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B3B64E" wp14:editId="143C676B">
                <wp:simplePos x="0" y="0"/>
                <wp:positionH relativeFrom="column">
                  <wp:posOffset>2139462</wp:posOffset>
                </wp:positionH>
                <wp:positionV relativeFrom="paragraph">
                  <wp:posOffset>1635369</wp:posOffset>
                </wp:positionV>
                <wp:extent cx="4474845" cy="5222631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4845" cy="522263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25AD10" w14:textId="72F28926" w:rsidR="00ED5ECE" w:rsidRDefault="0063529A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 w:rsidRPr="0063529A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XPERIENCE</w:t>
                            </w:r>
                            <w: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  <w:t>TRIN</w:t>
                            </w:r>
                          </w:p>
                          <w:p w14:paraId="7205FD58" w14:textId="77777777" w:rsidR="00E556EA" w:rsidRDefault="00E556EA" w:rsidP="00E556EA">
                            <w:pPr>
                              <w:spacing w:line="240" w:lineRule="auto"/>
                              <w:jc w:val="lowKashida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556EA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PLC Programming Project</w:t>
                            </w:r>
                          </w:p>
                          <w:p w14:paraId="756FD9BA" w14:textId="027C34E6" w:rsidR="00E556EA" w:rsidRPr="00E556EA" w:rsidRDefault="00E556EA" w:rsidP="00E556EA">
                            <w:pPr>
                              <w:spacing w:line="240" w:lineRule="auto"/>
                              <w:ind w:firstLine="360"/>
                              <w:jc w:val="lowKashida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556EA">
                              <w:rPr>
                                <w:rFonts w:ascii="Times New Roman" w:eastAsia="Times New Roman" w:hAnsi="Symbol" w:cs="Times New Roman"/>
                                <w:sz w:val="24"/>
                                <w:szCs w:val="24"/>
                                <w:lang w:eastAsia="zh-CN"/>
                              </w:rPr>
                              <w:t></w:t>
                            </w:r>
                            <w:r w:rsidRPr="00E556EA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zh-CN"/>
                              </w:rPr>
                              <w:t xml:space="preserve">  Developed PLC control systems with WinForms for supervision.</w:t>
                            </w:r>
                          </w:p>
                          <w:p w14:paraId="5F00BC6A" w14:textId="48614C7A" w:rsidR="00E556EA" w:rsidRPr="00E556EA" w:rsidRDefault="00E556EA" w:rsidP="00E556EA">
                            <w:pPr>
                              <w:pStyle w:val="ListParagraph"/>
                              <w:spacing w:before="100" w:beforeAutospacing="1" w:after="100" w:afterAutospacing="1" w:line="240" w:lineRule="auto"/>
                              <w:ind w:left="36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E556EA">
                              <w:rPr>
                                <w:rFonts w:ascii="Times New Roman" w:eastAsia="Times New Roman" w:hAnsi="Symbol" w:cs="Times New Roman"/>
                                <w:sz w:val="24"/>
                                <w:szCs w:val="24"/>
                                <w:lang w:eastAsia="zh-CN"/>
                              </w:rPr>
                              <w:t></w:t>
                            </w:r>
                            <w:r w:rsidRPr="00E556EA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eastAsia="zh-CN"/>
                              </w:rPr>
                              <w:t xml:space="preserve">  Stored and queried data using SQL.</w:t>
                            </w:r>
                          </w:p>
                          <w:p w14:paraId="05A67869" w14:textId="06D83E39" w:rsidR="001921F4" w:rsidRPr="001921F4" w:rsidRDefault="002625C9" w:rsidP="001921F4">
                            <w:pPr>
                              <w:spacing w:line="240" w:lineRule="auto"/>
                              <w:jc w:val="lowKashida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25C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Graduation Project: Water Meter Parameter Recognition System (Feb 2025 - Mar 2025)</w:t>
                            </w:r>
                          </w:p>
                          <w:p w14:paraId="5E660CDD" w14:textId="41CC5D17" w:rsidR="001921F4" w:rsidRPr="001921F4" w:rsidRDefault="00011349" w:rsidP="001921F4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134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Developed an image processing system for water meter parameter recognition</w:t>
                            </w:r>
                            <w:r w:rsidR="001921F4" w:rsidRPr="001921F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C086762" w14:textId="71650DBB" w:rsidR="001921F4" w:rsidRPr="001921F4" w:rsidRDefault="00011349" w:rsidP="001921F4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134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Used ESP32 to capture and transmit data to the server</w:t>
                            </w:r>
                            <w:r w:rsidR="001921F4" w:rsidRPr="001921F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72E010" w14:textId="4A93491D" w:rsidR="001921F4" w:rsidRPr="00E556EA" w:rsidRDefault="00011349" w:rsidP="001921F4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134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mplemented SQL-based data storage and management</w:t>
                            </w:r>
                            <w:r w:rsidR="001921F4" w:rsidRPr="001921F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DA9A60D" w14:textId="27238AB5" w:rsidR="002625C9" w:rsidRPr="002625C9" w:rsidRDefault="002625C9" w:rsidP="002625C9">
                            <w:pPr>
                              <w:spacing w:line="240" w:lineRule="auto"/>
                              <w:jc w:val="lowKashida"/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2625C9">
                              <w:rPr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Automated Image Processing &amp; Data Entry using C# Selenium</w:t>
                            </w:r>
                          </w:p>
                          <w:p w14:paraId="71E9C1B3" w14:textId="428EB6EF" w:rsidR="002625C9" w:rsidRPr="002625C9" w:rsidRDefault="002625C9" w:rsidP="002625C9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625C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Built a C# Selenium application to scrape and download images from the web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F3E67F" w14:textId="63CEE02E" w:rsidR="002625C9" w:rsidRDefault="002625C9" w:rsidP="002625C9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625C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pplied OCR (Optical Character Recognition) to extract text from images.</w:t>
                            </w:r>
                          </w:p>
                          <w:p w14:paraId="2F1506C0" w14:textId="507A5062" w:rsidR="002625C9" w:rsidRPr="002625C9" w:rsidRDefault="002625C9" w:rsidP="002625C9">
                            <w:pPr>
                              <w:numPr>
                                <w:ilvl w:val="0"/>
                                <w:numId w:val="6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625C9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utomated data entry by filling extracted information back into web forms.</w:t>
                            </w:r>
                          </w:p>
                          <w:p w14:paraId="27FB63FB" w14:textId="77777777" w:rsidR="001921F4" w:rsidRPr="001921F4" w:rsidRDefault="001921F4" w:rsidP="001921F4">
                            <w:p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3371F32" w14:textId="77777777" w:rsidR="000061E5" w:rsidRPr="00A479C4" w:rsidRDefault="000061E5" w:rsidP="00A479C4">
                            <w:p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3B64E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position:absolute;margin-left:168.45pt;margin-top:128.75pt;width:352.35pt;height:411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" filled="f" stroked="f" strokeweight=".5pt">
                <v:textbox>
                  <w:txbxContent>
                    <w:p w14:paraId="2325AD10" w14:textId="72F28926" w:rsidR="00ED5ECE" w:rsidRDefault="0063529A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 w:rsidRPr="0063529A">
                        <w:rPr>
                          <w:b/>
                          <w:bCs/>
                          <w:sz w:val="40"/>
                          <w:szCs w:val="40"/>
                        </w:rPr>
                        <w:t>EXPERIENCE</w:t>
                      </w:r>
                      <w:r>
                        <w:rPr>
                          <w:b/>
                          <w:bCs/>
                          <w:sz w:val="2"/>
                          <w:szCs w:val="2"/>
                        </w:rPr>
                        <w:t>TRIN</w:t>
                      </w:r>
                    </w:p>
                    <w:p w14:paraId="7205FD58" w14:textId="77777777" w:rsidR="00E556EA" w:rsidRDefault="00E556EA" w:rsidP="00E556EA">
                      <w:pPr>
                        <w:spacing w:line="240" w:lineRule="auto"/>
                        <w:jc w:val="lowKashida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r w:rsidRPr="00E556EA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PLC Programming Project</w:t>
                      </w:r>
                    </w:p>
                    <w:p w14:paraId="756FD9BA" w14:textId="027C34E6" w:rsidR="00E556EA" w:rsidRPr="00E556EA" w:rsidRDefault="00E556EA" w:rsidP="00E556EA">
                      <w:pPr>
                        <w:spacing w:line="240" w:lineRule="auto"/>
                        <w:ind w:firstLine="360"/>
                        <w:jc w:val="lowKashida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r w:rsidRPr="00E556EA">
                        <w:rPr>
                          <w:rFonts w:ascii="Times New Roman" w:eastAsia="Times New Roman" w:hAnsi="Symbol" w:cs="Times New Roman"/>
                          <w:sz w:val="24"/>
                          <w:szCs w:val="24"/>
                          <w:lang w:eastAsia="zh-CN"/>
                        </w:rPr>
                        <w:t></w:t>
                      </w:r>
                      <w:r w:rsidRPr="00E556EA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zh-CN"/>
                        </w:rPr>
                        <w:t xml:space="preserve">  Developed PLC control systems with WinForms for supervision.</w:t>
                      </w:r>
                    </w:p>
                    <w:p w14:paraId="5F00BC6A" w14:textId="48614C7A" w:rsidR="00E556EA" w:rsidRPr="00E556EA" w:rsidRDefault="00E556EA" w:rsidP="00E556EA">
                      <w:pPr>
                        <w:pStyle w:val="ListParagraph"/>
                        <w:spacing w:before="100" w:beforeAutospacing="1" w:after="100" w:afterAutospacing="1" w:line="240" w:lineRule="auto"/>
                        <w:ind w:left="36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zh-CN"/>
                        </w:rPr>
                      </w:pPr>
                      <w:r w:rsidRPr="00E556EA">
                        <w:rPr>
                          <w:rFonts w:ascii="Times New Roman" w:eastAsia="Times New Roman" w:hAnsi="Symbol" w:cs="Times New Roman"/>
                          <w:sz w:val="24"/>
                          <w:szCs w:val="24"/>
                          <w:lang w:eastAsia="zh-CN"/>
                        </w:rPr>
                        <w:t></w:t>
                      </w:r>
                      <w:r w:rsidRPr="00E556EA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eastAsia="zh-CN"/>
                        </w:rPr>
                        <w:t xml:space="preserve">  Stored and queried data using SQL.</w:t>
                      </w:r>
                    </w:p>
                    <w:p w14:paraId="05A67869" w14:textId="06D83E39" w:rsidR="001921F4" w:rsidRPr="001921F4" w:rsidRDefault="002625C9" w:rsidP="001921F4">
                      <w:pPr>
                        <w:spacing w:line="240" w:lineRule="auto"/>
                        <w:jc w:val="lowKashida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28"/>
                          <w:szCs w:val="28"/>
                        </w:rPr>
                      </w:pPr>
                      <w:r w:rsidRPr="002625C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Graduation Project: Water Meter Parameter Recognition System (Feb 2025 - Mar 2025)</w:t>
                      </w:r>
                    </w:p>
                    <w:p w14:paraId="5E660CDD" w14:textId="41CC5D17" w:rsidR="001921F4" w:rsidRPr="001921F4" w:rsidRDefault="00011349" w:rsidP="001921F4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011349">
                        <w:rPr>
                          <w:color w:val="000000" w:themeColor="text1"/>
                          <w:sz w:val="24"/>
                          <w:szCs w:val="24"/>
                        </w:rPr>
                        <w:t>Developed an image processing system for water meter parameter recognition</w:t>
                      </w:r>
                      <w:r w:rsidR="001921F4" w:rsidRPr="001921F4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0C086762" w14:textId="71650DBB" w:rsidR="001921F4" w:rsidRPr="001921F4" w:rsidRDefault="00011349" w:rsidP="001921F4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011349">
                        <w:rPr>
                          <w:color w:val="000000" w:themeColor="text1"/>
                          <w:sz w:val="24"/>
                          <w:szCs w:val="24"/>
                        </w:rPr>
                        <w:t>Used ESP32 to capture and transmit data to the server</w:t>
                      </w:r>
                      <w:r w:rsidR="001921F4" w:rsidRPr="001921F4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972E010" w14:textId="4A93491D" w:rsidR="001921F4" w:rsidRPr="00E556EA" w:rsidRDefault="00011349" w:rsidP="001921F4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011349">
                        <w:rPr>
                          <w:color w:val="000000" w:themeColor="text1"/>
                          <w:sz w:val="24"/>
                          <w:szCs w:val="24"/>
                        </w:rPr>
                        <w:t>Implemented SQL-based data storage and management</w:t>
                      </w:r>
                      <w:r w:rsidR="001921F4" w:rsidRPr="001921F4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3DA9A60D" w14:textId="27238AB5" w:rsidR="002625C9" w:rsidRPr="002625C9" w:rsidRDefault="002625C9" w:rsidP="002625C9">
                      <w:pPr>
                        <w:spacing w:line="240" w:lineRule="auto"/>
                        <w:jc w:val="lowKashida"/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2625C9">
                        <w:rPr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Automated Image Processing &amp; Data Entry using C# Selenium</w:t>
                      </w:r>
                    </w:p>
                    <w:p w14:paraId="71E9C1B3" w14:textId="428EB6EF" w:rsidR="002625C9" w:rsidRPr="002625C9" w:rsidRDefault="002625C9" w:rsidP="002625C9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2625C9">
                        <w:rPr>
                          <w:color w:val="000000" w:themeColor="text1"/>
                          <w:sz w:val="24"/>
                          <w:szCs w:val="24"/>
                        </w:rPr>
                        <w:t>Built a C# Selenium application to scrape and download images from the web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14:paraId="60F3E67F" w14:textId="63CEE02E" w:rsidR="002625C9" w:rsidRDefault="002625C9" w:rsidP="002625C9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2625C9">
                        <w:rPr>
                          <w:color w:val="000000" w:themeColor="text1"/>
                          <w:sz w:val="24"/>
                          <w:szCs w:val="24"/>
                        </w:rPr>
                        <w:t>Applied OCR (Optical Character Recognition) to extract text from images.</w:t>
                      </w:r>
                    </w:p>
                    <w:p w14:paraId="2F1506C0" w14:textId="507A5062" w:rsidR="002625C9" w:rsidRPr="002625C9" w:rsidRDefault="002625C9" w:rsidP="002625C9">
                      <w:pPr>
                        <w:numPr>
                          <w:ilvl w:val="0"/>
                          <w:numId w:val="6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2625C9">
                        <w:rPr>
                          <w:color w:val="000000" w:themeColor="text1"/>
                          <w:sz w:val="24"/>
                          <w:szCs w:val="24"/>
                        </w:rPr>
                        <w:t>Automated data entry by filling extracted information back into web forms.</w:t>
                      </w:r>
                    </w:p>
                    <w:p w14:paraId="27FB63FB" w14:textId="77777777" w:rsidR="001921F4" w:rsidRPr="001921F4" w:rsidRDefault="001921F4" w:rsidP="001921F4">
                      <w:p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3371F32" w14:textId="77777777" w:rsidR="000061E5" w:rsidRPr="00A479C4" w:rsidRDefault="000061E5" w:rsidP="00A479C4">
                      <w:p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523A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151F7C" wp14:editId="7D7D21B6">
                <wp:simplePos x="0" y="0"/>
                <wp:positionH relativeFrom="column">
                  <wp:posOffset>-414867</wp:posOffset>
                </wp:positionH>
                <wp:positionV relativeFrom="paragraph">
                  <wp:posOffset>6062133</wp:posOffset>
                </wp:positionV>
                <wp:extent cx="2517352" cy="303911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7352" cy="3039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F1FEC" w14:textId="4159264C" w:rsidR="00F229BF" w:rsidRDefault="002A7F62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2A7F62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SKILLS</w:t>
                            </w:r>
                          </w:p>
                          <w:p w14:paraId="29EFB4E0" w14:textId="0405B876" w:rsidR="00F229BF" w:rsidRPr="00510CDE" w:rsidRDefault="002A7F62" w:rsidP="00F229B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2A7F6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Embedded Programming</w:t>
                            </w:r>
                            <w:r w:rsid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r w:rsidR="0013294C">
                              <w:rPr>
                                <w:rFonts w:ascii="Arial" w:hAnsi="Arial" w:cs="Arial"/>
                                <w:color w:val="FFFFFF"/>
                                <w:sz w:val="21"/>
                                <w:szCs w:val="21"/>
                                <w:shd w:val="clear" w:color="auto" w:fill="1F2937"/>
                              </w:rPr>
                              <w:t xml:space="preserve"> </w:t>
                            </w:r>
                            <w:r w:rsidR="0013294C" w:rsidRPr="0013294C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ESP32, 8051, Arduino</w:t>
                            </w:r>
                          </w:p>
                          <w:p w14:paraId="6256EF3D" w14:textId="3DDE6D1E" w:rsidR="0013294C" w:rsidRPr="003D7C3A" w:rsidRDefault="006E1468" w:rsidP="0013294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E1468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rogramming Languages</w:t>
                            </w:r>
                            <w:r w:rsid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  <w:r w:rsidR="0013294C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32A86" w:rsidRPr="003D7C3A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C# WinForms</w:t>
                            </w:r>
                            <w:r w:rsidR="0013294C" w:rsidRPr="003D7C3A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, python,C</w:t>
                            </w:r>
                          </w:p>
                          <w:p w14:paraId="69C4A254" w14:textId="5A01B9B9" w:rsidR="00510CDE" w:rsidRPr="0013294C" w:rsidRDefault="00DA5B8F" w:rsidP="0013294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3294C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LC and HMI Programming</w:t>
                            </w:r>
                          </w:p>
                          <w:p w14:paraId="2AFF4B65" w14:textId="3EE47A20" w:rsidR="00510CDE" w:rsidRPr="0013294C" w:rsidRDefault="005523AF" w:rsidP="005523A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523AF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Soft skills: Effective communication, strong teamwork, and the ability to work independent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151F7C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-32.65pt;margin-top:477.35pt;width:198.2pt;height:239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" filled="f" stroked="f" strokeweight=".5pt">
                <v:textbox>
                  <w:txbxContent>
                    <w:p w14:paraId="291F1FEC" w14:textId="4159264C" w:rsidR="00F229BF" w:rsidRDefault="002A7F62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2A7F62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SKILLS</w:t>
                      </w:r>
                    </w:p>
                    <w:p w14:paraId="29EFB4E0" w14:textId="0405B876" w:rsidR="00F229BF" w:rsidRPr="00510CDE" w:rsidRDefault="002A7F62" w:rsidP="00F229B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2A7F6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Embedded Programming</w:t>
                      </w:r>
                      <w:r w:rsid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r w:rsidR="0013294C">
                        <w:rPr>
                          <w:rFonts w:ascii="Arial" w:hAnsi="Arial" w:cs="Arial"/>
                          <w:color w:val="FFFFFF"/>
                          <w:sz w:val="21"/>
                          <w:szCs w:val="21"/>
                          <w:shd w:val="clear" w:color="auto" w:fill="1F2937"/>
                        </w:rPr>
                        <w:t xml:space="preserve"> </w:t>
                      </w:r>
                      <w:r w:rsidR="0013294C" w:rsidRPr="0013294C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ESP32, 8051, Arduino</w:t>
                      </w:r>
                    </w:p>
                    <w:p w14:paraId="6256EF3D" w14:textId="3DDE6D1E" w:rsidR="0013294C" w:rsidRPr="003D7C3A" w:rsidRDefault="006E1468" w:rsidP="0013294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6E1468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rogramming Languages</w:t>
                      </w:r>
                      <w:r w:rsid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  <w:r w:rsidR="0013294C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D32A86" w:rsidRPr="003D7C3A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C# WinForms</w:t>
                      </w:r>
                      <w:r w:rsidR="0013294C" w:rsidRPr="003D7C3A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, python,C</w:t>
                      </w:r>
                    </w:p>
                    <w:p w14:paraId="69C4A254" w14:textId="5A01B9B9" w:rsidR="00510CDE" w:rsidRPr="0013294C" w:rsidRDefault="00DA5B8F" w:rsidP="0013294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13294C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LC and HMI Programming</w:t>
                      </w:r>
                    </w:p>
                    <w:p w14:paraId="2AFF4B65" w14:textId="3EE47A20" w:rsidR="00510CDE" w:rsidRPr="0013294C" w:rsidRDefault="005523AF" w:rsidP="005523A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5523AF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Soft skills: Effective communication, strong teamwork, and the ability to work independently</w:t>
                      </w:r>
                    </w:p>
                  </w:txbxContent>
                </v:textbox>
              </v:shape>
            </w:pict>
          </mc:Fallback>
        </mc:AlternateContent>
      </w:r>
      <w:r w:rsidR="005523AF">
        <w:rPr>
          <w:noProof/>
        </w:rPr>
        <w:drawing>
          <wp:anchor distT="0" distB="0" distL="114300" distR="114300" simplePos="0" relativeHeight="251674624" behindDoc="0" locked="0" layoutInCell="1" allowOverlap="1" wp14:anchorId="3305CC96" wp14:editId="3D5989B3">
            <wp:simplePos x="0" y="0"/>
            <wp:positionH relativeFrom="column">
              <wp:posOffset>-363855</wp:posOffset>
            </wp:positionH>
            <wp:positionV relativeFrom="paragraph">
              <wp:posOffset>-143510</wp:posOffset>
            </wp:positionV>
            <wp:extent cx="2418080" cy="2184177"/>
            <wp:effectExtent l="76200" t="76200" r="77470" b="1035685"/>
            <wp:wrapNone/>
            <wp:docPr id="1113064767" name="Picture 1" descr="A person in a white shi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064767" name="Picture 1" descr="A person in a white shirt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080" cy="2184177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77B">
        <w:rPr>
          <w:noProof/>
        </w:rPr>
        <w:drawing>
          <wp:inline distT="0" distB="0" distL="0" distR="0" wp14:anchorId="521F3026" wp14:editId="11870C22">
            <wp:extent cx="1439333" cy="1438275"/>
            <wp:effectExtent l="0" t="0" r="8890" b="0"/>
            <wp:docPr id="1043991642" name="Picture 1" descr="A person in a white shi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91642" name="Picture 1" descr="A person in a white shir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3372" cy="144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716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04A181" wp14:editId="1DD3962F">
                <wp:simplePos x="0" y="0"/>
                <wp:positionH relativeFrom="column">
                  <wp:posOffset>-414867</wp:posOffset>
                </wp:positionH>
                <wp:positionV relativeFrom="paragraph">
                  <wp:posOffset>2370667</wp:posOffset>
                </wp:positionV>
                <wp:extent cx="2472267" cy="1447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2267" cy="1447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469BAF" w14:textId="5DF1380A" w:rsidR="00F42C8A" w:rsidRPr="00816E49" w:rsidRDefault="004D49C7" w:rsidP="00F42C8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4D49C7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Pham Tien Nhat</w:t>
                            </w:r>
                          </w:p>
                          <w:p w14:paraId="02F3F954" w14:textId="08E2D91A" w:rsidR="00F42C8A" w:rsidRDefault="004E6652" w:rsidP="00F42C8A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4E6652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Software Develope</w:t>
                            </w: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r</w:t>
                            </w:r>
                          </w:p>
                          <w:p w14:paraId="737DF65F" w14:textId="15F4D15D" w:rsidR="00E556EA" w:rsidRPr="00F42C8A" w:rsidRDefault="00E556EA" w:rsidP="00F42C8A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In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4A181" id="Text Box 3" o:spid="_x0000_s1027" type="#_x0000_t202" style="position:absolute;margin-left:-32.65pt;margin-top:186.65pt;width:194.65pt;height:11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" filled="f" stroked="f" strokeweight=".5pt">
                <v:textbox>
                  <w:txbxContent>
                    <w:p w14:paraId="0C469BAF" w14:textId="5DF1380A" w:rsidR="00F42C8A" w:rsidRPr="00816E49" w:rsidRDefault="004D49C7" w:rsidP="00F42C8A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4D49C7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Pham Tien Nhat</w:t>
                      </w:r>
                    </w:p>
                    <w:p w14:paraId="02F3F954" w14:textId="08E2D91A" w:rsidR="00F42C8A" w:rsidRDefault="004E6652" w:rsidP="00F42C8A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4E6652">
                        <w:rPr>
                          <w:color w:val="FFFFFF" w:themeColor="background1"/>
                          <w:sz w:val="40"/>
                          <w:szCs w:val="40"/>
                        </w:rPr>
                        <w:t>Software Develope</w:t>
                      </w:r>
                      <w:r>
                        <w:rPr>
                          <w:color w:val="FFFFFF" w:themeColor="background1"/>
                          <w:sz w:val="40"/>
                          <w:szCs w:val="40"/>
                        </w:rPr>
                        <w:t>r</w:t>
                      </w:r>
                    </w:p>
                    <w:p w14:paraId="737DF65F" w14:textId="15F4D15D" w:rsidR="00E556EA" w:rsidRPr="00F42C8A" w:rsidRDefault="00E556EA" w:rsidP="00F42C8A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color w:val="FFFFFF" w:themeColor="background1"/>
                          <w:sz w:val="40"/>
                          <w:szCs w:val="40"/>
                        </w:rPr>
                        <w:t>Intern</w:t>
                      </w:r>
                    </w:p>
                  </w:txbxContent>
                </v:textbox>
              </v:shape>
            </w:pict>
          </mc:Fallback>
        </mc:AlternateContent>
      </w:r>
      <w:r w:rsidR="0090716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D6AF30" wp14:editId="05EC5627">
                <wp:simplePos x="0" y="0"/>
                <wp:positionH relativeFrom="column">
                  <wp:posOffset>-457200</wp:posOffset>
                </wp:positionH>
                <wp:positionV relativeFrom="paragraph">
                  <wp:posOffset>3945467</wp:posOffset>
                </wp:positionV>
                <wp:extent cx="2599267" cy="1862455"/>
                <wp:effectExtent l="0" t="0" r="0" b="44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9267" cy="1862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365337" w14:textId="037D180D" w:rsidR="00F229BF" w:rsidRPr="00F229BF" w:rsidRDefault="003419EC" w:rsidP="00F42C8A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  <w:r w:rsidRPr="003419EC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CONTACT</w:t>
                            </w:r>
                            <w:r w:rsidR="0090716E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3419EC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INFORMATION</w:t>
                            </w:r>
                          </w:p>
                          <w:p w14:paraId="3CE17F0B" w14:textId="252C049D" w:rsidR="00287447" w:rsidRDefault="00000000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51A6F54D">
                                <v:shape id="_x0000_i1026" type="#_x0000_t75" style="width:13.85pt;height:13.85pt;visibility:visible;mso-wrap-style:square" o:bullet="t">
                                  <v:imagedata r:id="rId9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5C4216" w:rsidRPr="005C4216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0399401816</w:t>
                            </w:r>
                          </w:p>
                          <w:p w14:paraId="779FA2A6" w14:textId="7F3F6E70" w:rsidR="00287447" w:rsidRDefault="00000000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07650306">
                                <v:shape id="_x0000_i1028" type="#_x0000_t75" style="width:12.9pt;height:12.9pt;visibility:visible;mso-wrap-style:square">
                                  <v:imagedata r:id="rId10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816E49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ptnhat03</w: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@gmail.com</w:t>
                            </w:r>
                          </w:p>
                          <w:p w14:paraId="01F6EF29" w14:textId="0438C008" w:rsidR="00287447" w:rsidRDefault="00287447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B65809C" wp14:editId="63EE9EB7">
                                  <wp:extent cx="182880" cy="182880"/>
                                  <wp:effectExtent l="0" t="0" r="7620" b="7620"/>
                                  <wp:docPr id="731212704" name="Picture 379583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5C4216" w:rsidRPr="005C4216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et Yen, Bac Giang</w:t>
                            </w:r>
                          </w:p>
                          <w:p w14:paraId="20A704E0" w14:textId="77777777" w:rsidR="00287447" w:rsidRPr="00287447" w:rsidRDefault="00287447" w:rsidP="00287447">
                            <w:pPr>
                              <w:pStyle w:val="ListParagraph"/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HYPERLINK "mailto:</w:instrText>
                            </w: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le@gmail.com</w:instrText>
                            </w:r>
                          </w:p>
                          <w:p w14:paraId="4272D686" w14:textId="77777777" w:rsidR="00287447" w:rsidRPr="00287447" w:rsidRDefault="00287447" w:rsidP="0028744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A9CA1A7" w14:textId="77777777" w:rsidR="00287447" w:rsidRDefault="00287447"/>
                          <w:p w14:paraId="75F26EBD" w14:textId="77777777" w:rsidR="00287447" w:rsidRDefault="00287447"/>
                          <w:p w14:paraId="708F3827" w14:textId="77777777" w:rsidR="00287447" w:rsidRPr="00287447" w:rsidRDefault="00287447" w:rsidP="00287447">
                            <w:pPr>
                              <w:spacing w:line="240" w:lineRule="auto"/>
                              <w:rPr>
                                <w:rStyle w:val="Hyperlink"/>
                                <w:sz w:val="24"/>
                                <w:szCs w:val="24"/>
                              </w:rPr>
                            </w:pP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"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</w:p>
                          <w:p w14:paraId="416A14CC" w14:textId="77777777" w:rsidR="00287447" w:rsidRPr="00C7342E" w:rsidRDefault="00287447">
                            <w:pPr>
                              <w:rPr>
                                <w:rStyle w:val="Hyperlink"/>
                              </w:rPr>
                            </w:pPr>
                          </w:p>
                          <w:p w14:paraId="1DACADDA" w14:textId="77777777" w:rsidR="00287447" w:rsidRPr="00C7342E" w:rsidRDefault="00287447">
                            <w:pPr>
                              <w:rPr>
                                <w:rStyle w:val="Hyperlink"/>
                              </w:rPr>
                            </w:pPr>
                          </w:p>
                          <w:p w14:paraId="5418AF5F" w14:textId="08EE7F18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520CB3B1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C566CFC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7BA16F5C" w14:textId="09C31525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t>Contact Details</w:t>
                            </w:r>
                          </w:p>
                          <w:p w14:paraId="7B3A064B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E8312A7" wp14:editId="188B6557">
                                  <wp:extent cx="182880" cy="182880"/>
                                  <wp:effectExtent l="0" t="0" r="7620" b="7620"/>
                                  <wp:docPr id="2077374247" name="Picture 151661787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+1 2345 6789</w:t>
                            </w:r>
                          </w:p>
                          <w:p w14:paraId="7C105E6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656F85A1" wp14:editId="367B33E5">
                                  <wp:extent cx="182880" cy="182880"/>
                                  <wp:effectExtent l="0" t="0" r="7620" b="7620"/>
                                  <wp:docPr id="326158850" name="Picture 19398764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example@gmail.com</w:t>
                            </w:r>
                          </w:p>
                          <w:p w14:paraId="1B02C30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F3EC6DB" wp14:editId="065F9DE6">
                                  <wp:extent cx="182880" cy="182880"/>
                                  <wp:effectExtent l="0" t="0" r="7620" b="7620"/>
                                  <wp:docPr id="1995315859" name="Picture 5281305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#1 road, city/state - 0011</w:t>
                            </w:r>
                          </w:p>
                          <w:p w14:paraId="5400B823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3AA4F35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6517A47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70D9052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E6675E0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7BC4F54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E029C0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527ABE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end"/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6DFA991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1CF7E2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026F7E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0200538D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6191EF6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69A68E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2B7D4A97" w14:textId="5CB79459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fldChar w:fldCharType="end"/>
                            </w:r>
                          </w:p>
                          <w:p w14:paraId="00A35EF2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6AF30" id="Text Box 4" o:spid="_x0000_s1029" type="#_x0000_t202" style="position:absolute;margin-left:-36pt;margin-top:310.65pt;width:204.65pt;height:146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" filled="f" stroked="f" strokeweight=".5pt">
                <v:textbox>
                  <w:txbxContent>
                    <w:p w14:paraId="53365337" w14:textId="037D180D" w:rsidR="00F229BF" w:rsidRPr="00F229BF" w:rsidRDefault="003419EC" w:rsidP="00F42C8A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"/>
                          <w:szCs w:val="2"/>
                        </w:rPr>
                      </w:pPr>
                      <w:r w:rsidRPr="003419EC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CONTACT</w:t>
                      </w:r>
                      <w:r w:rsidR="0090716E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Pr="003419EC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INFORMATION</w:t>
                      </w:r>
                    </w:p>
                    <w:p w14:paraId="3CE17F0B" w14:textId="252C049D" w:rsidR="00287447" w:rsidRDefault="00000000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51A6F54D">
                          <v:shape id="_x0000_i1026" type="#_x0000_t75" style="width:13.85pt;height:13.85pt;visibility:visible;mso-wrap-style:square" o:bullet="t">
                            <v:imagedata r:id="rId9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5C4216" w:rsidRPr="005C4216">
                        <w:rPr>
                          <w:color w:val="FFFFFF" w:themeColor="background1"/>
                          <w:sz w:val="24"/>
                          <w:szCs w:val="24"/>
                        </w:rPr>
                        <w:t>0399401816</w:t>
                      </w:r>
                    </w:p>
                    <w:p w14:paraId="779FA2A6" w14:textId="7F3F6E70" w:rsidR="00287447" w:rsidRDefault="00000000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07650306">
                          <v:shape id="_x0000_i1028" type="#_x0000_t75" style="width:12.9pt;height:12.9pt;visibility:visible;mso-wrap-style:square">
                            <v:imagedata r:id="rId10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816E49">
                        <w:rPr>
                          <w:color w:val="FFFFFF" w:themeColor="background1"/>
                          <w:sz w:val="24"/>
                          <w:szCs w:val="24"/>
                        </w:rPr>
                        <w:t>ptnhat03</w: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>@gmail.com</w:t>
                      </w:r>
                    </w:p>
                    <w:p w14:paraId="01F6EF29" w14:textId="0438C008" w:rsidR="00287447" w:rsidRDefault="00287447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drawing>
                          <wp:inline distT="0" distB="0" distL="0" distR="0" wp14:anchorId="0B65809C" wp14:editId="63EE9EB7">
                            <wp:extent cx="182880" cy="182880"/>
                            <wp:effectExtent l="0" t="0" r="7620" b="7620"/>
                            <wp:docPr id="731212704" name="Picture 379583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1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5C4216" w:rsidRPr="005C4216">
                        <w:rPr>
                          <w:color w:val="FFFFFF" w:themeColor="background1"/>
                          <w:sz w:val="24"/>
                          <w:szCs w:val="24"/>
                        </w:rPr>
                        <w:t>Viet Yen, Bac Giang</w:t>
                      </w:r>
                    </w:p>
                    <w:p w14:paraId="20A704E0" w14:textId="77777777" w:rsidR="00287447" w:rsidRPr="00287447" w:rsidRDefault="00287447" w:rsidP="00287447">
                      <w:pPr>
                        <w:pStyle w:val="ListParagraph"/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HYPERLINK "mailto:</w:instrText>
                      </w: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>ple@gmail.com</w:instrText>
                      </w:r>
                    </w:p>
                    <w:p w14:paraId="4272D686" w14:textId="77777777" w:rsidR="00287447" w:rsidRPr="00287447" w:rsidRDefault="00287447" w:rsidP="0028744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A9CA1A7" w14:textId="77777777" w:rsidR="00287447" w:rsidRDefault="00287447"/>
                    <w:p w14:paraId="75F26EBD" w14:textId="77777777" w:rsidR="00287447" w:rsidRDefault="00287447"/>
                    <w:p w14:paraId="708F3827" w14:textId="77777777" w:rsidR="00287447" w:rsidRPr="00287447" w:rsidRDefault="00287447" w:rsidP="00287447">
                      <w:pPr>
                        <w:spacing w:line="240" w:lineRule="auto"/>
                        <w:rPr>
                          <w:rStyle w:val="Hyperlink"/>
                          <w:sz w:val="24"/>
                          <w:szCs w:val="24"/>
                        </w:rPr>
                      </w:pP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"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</w:p>
                    <w:p w14:paraId="416A14CC" w14:textId="77777777" w:rsidR="00287447" w:rsidRPr="00C7342E" w:rsidRDefault="00287447">
                      <w:pPr>
                        <w:rPr>
                          <w:rStyle w:val="Hyperlink"/>
                        </w:rPr>
                      </w:pPr>
                    </w:p>
                    <w:p w14:paraId="1DACADDA" w14:textId="77777777" w:rsidR="00287447" w:rsidRPr="00C7342E" w:rsidRDefault="00287447">
                      <w:pPr>
                        <w:rPr>
                          <w:rStyle w:val="Hyperlink"/>
                        </w:rPr>
                      </w:pPr>
                    </w:p>
                    <w:p w14:paraId="5418AF5F" w14:textId="08EE7F18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  <w:p w14:paraId="520CB3B1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C566CFC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7BA16F5C" w14:textId="09C31525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t>Contact Details</w:t>
                      </w:r>
                    </w:p>
                    <w:p w14:paraId="7B3A064B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E8312A7" wp14:editId="188B6557">
                            <wp:extent cx="182880" cy="182880"/>
                            <wp:effectExtent l="0" t="0" r="7620" b="7620"/>
                            <wp:docPr id="2077374247" name="Picture 151661787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+1 2345 6789</w:t>
                      </w:r>
                    </w:p>
                    <w:p w14:paraId="7C105E6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656F85A1" wp14:editId="367B33E5">
                            <wp:extent cx="182880" cy="182880"/>
                            <wp:effectExtent l="0" t="0" r="7620" b="7620"/>
                            <wp:docPr id="326158850" name="Picture 19398764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example@gmail.com</w:t>
                      </w:r>
                    </w:p>
                    <w:p w14:paraId="1B02C30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F3EC6DB" wp14:editId="065F9DE6">
                            <wp:extent cx="182880" cy="182880"/>
                            <wp:effectExtent l="0" t="0" r="7620" b="7620"/>
                            <wp:docPr id="1995315859" name="Picture 5281305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1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#1 road, city/state - 0011</w:t>
                      </w:r>
                    </w:p>
                    <w:p w14:paraId="5400B823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3AA4F35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6517A47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70D9052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E6675E0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Pr="00F229BF">
                        <w:rPr>
                          <w:color w:val="FFFFFF" w:themeColor="background1"/>
                        </w:rPr>
                      </w:r>
                      <w:r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7BC4F54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E029C0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527ABE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end"/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6DFA991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1CF7E2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026F7E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0200538D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="00287447" w:rsidRPr="00F229BF">
                        <w:rPr>
                          <w:color w:val="FFFFFF" w:themeColor="background1"/>
                        </w:rPr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6191EF6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69A68E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2B7D4A97" w14:textId="5CB79459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 w:rsidRPr="00F229BF">
                        <w:fldChar w:fldCharType="end"/>
                      </w:r>
                    </w:p>
                    <w:p w14:paraId="00A35EF2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56E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5BF44" wp14:editId="27CE4C48">
                <wp:simplePos x="0" y="0"/>
                <wp:positionH relativeFrom="column">
                  <wp:posOffset>-457200</wp:posOffset>
                </wp:positionH>
                <wp:positionV relativeFrom="paragraph">
                  <wp:posOffset>-575733</wp:posOffset>
                </wp:positionV>
                <wp:extent cx="2559897" cy="10795000"/>
                <wp:effectExtent l="0" t="0" r="1206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9897" cy="10795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82A55F" id="Rectangle 1" o:spid="_x0000_s1026" style="position:absolute;margin-left:-36pt;margin-top:-45.35pt;width:201.55pt;height:85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" fillcolor="#323e4f [2415]" strokecolor="#1f3763 [1604]" strokeweight="1pt"/>
            </w:pict>
          </mc:Fallback>
        </mc:AlternateContent>
      </w:r>
      <w:r w:rsidR="00E556E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79C4D3" wp14:editId="28AD5A31">
                <wp:simplePos x="0" y="0"/>
                <wp:positionH relativeFrom="margin">
                  <wp:posOffset>2133600</wp:posOffset>
                </wp:positionH>
                <wp:positionV relativeFrom="paragraph">
                  <wp:posOffset>8221133</wp:posOffset>
                </wp:positionV>
                <wp:extent cx="4483735" cy="1439334"/>
                <wp:effectExtent l="0" t="0" r="0" b="0"/>
                <wp:wrapNone/>
                <wp:docPr id="1031557297" name="Text Box 1031557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735" cy="14393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D6E1DE" w14:textId="6D07D9B2" w:rsidR="004D07DE" w:rsidRPr="00315F43" w:rsidRDefault="00315F43" w:rsidP="004D07DE">
                            <w:pPr>
                              <w:rPr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 w:rsidRPr="00315F43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INTERESTS</w:t>
                            </w:r>
                          </w:p>
                          <w:p w14:paraId="73482EBF" w14:textId="5CBE8572" w:rsidR="008F5AF9" w:rsidRPr="008F5AF9" w:rsidRDefault="00552395" w:rsidP="008F5AF9">
                            <w:pPr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52395">
                              <w:rPr>
                                <w:sz w:val="24"/>
                                <w:szCs w:val="24"/>
                              </w:rPr>
                              <w:t>Programming &amp; exploring new tech</w:t>
                            </w:r>
                          </w:p>
                          <w:p w14:paraId="33363FB6" w14:textId="3DE59E13" w:rsidR="008F5AF9" w:rsidRDefault="00552395" w:rsidP="008F5AF9">
                            <w:pPr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552395">
                              <w:rPr>
                                <w:sz w:val="24"/>
                                <w:szCs w:val="24"/>
                              </w:rPr>
                              <w:t>Software development &amp; automation</w:t>
                            </w:r>
                            <w:r w:rsidR="008F5AF9" w:rsidRPr="008F5AF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7ACBEC5" w14:textId="153CE846" w:rsidR="008F5AF9" w:rsidRDefault="00552395" w:rsidP="008F5AF9">
                            <w:pPr>
                              <w:pStyle w:val="NormalWeb"/>
                              <w:numPr>
                                <w:ilvl w:val="0"/>
                                <w:numId w:val="4"/>
                              </w:numPr>
                            </w:pPr>
                            <w:r w:rsidRPr="00552395">
                              <w:t>AI tools &amp; automation solutions</w:t>
                            </w:r>
                            <w:r w:rsidR="008F5AF9">
                              <w:t xml:space="preserve"> </w:t>
                            </w:r>
                          </w:p>
                          <w:p w14:paraId="51A29059" w14:textId="77777777" w:rsidR="008F5AF9" w:rsidRPr="008F5AF9" w:rsidRDefault="008F5AF9" w:rsidP="008F5AF9">
                            <w:pPr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802616E" w14:textId="77777777" w:rsidR="004D07DE" w:rsidRPr="00895B68" w:rsidRDefault="004D07DE" w:rsidP="004D07D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9C4D3" id="Text Box 1031557297" o:spid="_x0000_s1030" type="#_x0000_t202" style="position:absolute;margin-left:168pt;margin-top:647.35pt;width:353.05pt;height:113.3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" filled="f" stroked="f" strokeweight=".5pt">
                <v:textbox>
                  <w:txbxContent>
                    <w:p w14:paraId="1CD6E1DE" w14:textId="6D07D9B2" w:rsidR="004D07DE" w:rsidRPr="00315F43" w:rsidRDefault="00315F43" w:rsidP="004D07DE">
                      <w:pPr>
                        <w:rPr>
                          <w:b/>
                          <w:bCs/>
                          <w:sz w:val="4"/>
                          <w:szCs w:val="4"/>
                        </w:rPr>
                      </w:pPr>
                      <w:r w:rsidRPr="00315F43">
                        <w:rPr>
                          <w:b/>
                          <w:bCs/>
                          <w:sz w:val="44"/>
                          <w:szCs w:val="44"/>
                        </w:rPr>
                        <w:t>INTERESTS</w:t>
                      </w:r>
                    </w:p>
                    <w:p w14:paraId="73482EBF" w14:textId="5CBE8572" w:rsidR="008F5AF9" w:rsidRPr="008F5AF9" w:rsidRDefault="00552395" w:rsidP="008F5AF9">
                      <w:pPr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552395">
                        <w:rPr>
                          <w:sz w:val="24"/>
                          <w:szCs w:val="24"/>
                        </w:rPr>
                        <w:t>Programming &amp; exploring new tech</w:t>
                      </w:r>
                    </w:p>
                    <w:p w14:paraId="33363FB6" w14:textId="3DE59E13" w:rsidR="008F5AF9" w:rsidRDefault="00552395" w:rsidP="008F5AF9">
                      <w:pPr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552395">
                        <w:rPr>
                          <w:sz w:val="24"/>
                          <w:szCs w:val="24"/>
                        </w:rPr>
                        <w:t>Software development &amp; automation</w:t>
                      </w:r>
                      <w:r w:rsidR="008F5AF9" w:rsidRPr="008F5AF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37ACBEC5" w14:textId="153CE846" w:rsidR="008F5AF9" w:rsidRDefault="00552395" w:rsidP="008F5AF9">
                      <w:pPr>
                        <w:pStyle w:val="NormalWeb"/>
                        <w:numPr>
                          <w:ilvl w:val="0"/>
                          <w:numId w:val="4"/>
                        </w:numPr>
                      </w:pPr>
                      <w:r w:rsidRPr="00552395">
                        <w:t>AI tools &amp; automation solutions</w:t>
                      </w:r>
                      <w:r w:rsidR="008F5AF9">
                        <w:t xml:space="preserve"> </w:t>
                      </w:r>
                    </w:p>
                    <w:p w14:paraId="51A29059" w14:textId="77777777" w:rsidR="008F5AF9" w:rsidRPr="008F5AF9" w:rsidRDefault="008F5AF9" w:rsidP="008F5AF9">
                      <w:pPr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3802616E" w14:textId="77777777" w:rsidR="004D07DE" w:rsidRPr="00895B68" w:rsidRDefault="004D07DE" w:rsidP="004D07D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556E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477B08" wp14:editId="1D69C49F">
                <wp:simplePos x="0" y="0"/>
                <wp:positionH relativeFrom="margin">
                  <wp:posOffset>2142067</wp:posOffset>
                </wp:positionH>
                <wp:positionV relativeFrom="paragraph">
                  <wp:posOffset>6858000</wp:posOffset>
                </wp:positionV>
                <wp:extent cx="4483735" cy="1363768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735" cy="13637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29BC3A" w14:textId="0721842E" w:rsidR="00ED5ECE" w:rsidRDefault="00ED5D6E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 w:rsidRPr="00ED5D6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EDUCATION</w:t>
                            </w:r>
                            <w:r w:rsidR="004D07DE" w:rsidRPr="004D07D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7731596" w14:textId="2BB459E3" w:rsidR="004D07DE" w:rsidRDefault="00642807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42807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anoi University of Industry</w:t>
                            </w:r>
                          </w:p>
                          <w:p w14:paraId="526E2594" w14:textId="7AC68100" w:rsidR="00895B68" w:rsidRPr="005D1E78" w:rsidRDefault="005D1E78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D1E78">
                              <w:rPr>
                                <w:sz w:val="24"/>
                                <w:szCs w:val="24"/>
                              </w:rPr>
                              <w:t>Major: Automation Engineering</w:t>
                            </w:r>
                          </w:p>
                          <w:p w14:paraId="2E3B5473" w14:textId="6B8F1623" w:rsidR="00895B68" w:rsidRPr="005D1E78" w:rsidRDefault="005D1E78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5D1E78">
                              <w:rPr>
                                <w:sz w:val="24"/>
                                <w:szCs w:val="24"/>
                              </w:rPr>
                              <w:t>2021 – 2025 (Expected Gradua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77B08" id="Text Box 39" o:spid="_x0000_s1031" type="#_x0000_t202" style="position:absolute;margin-left:168.65pt;margin-top:540pt;width:353.05pt;height:107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" filled="f" stroked="f" strokeweight=".5pt">
                <v:textbox>
                  <w:txbxContent>
                    <w:p w14:paraId="4929BC3A" w14:textId="0721842E" w:rsidR="00ED5ECE" w:rsidRDefault="00ED5D6E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 w:rsidRPr="00ED5D6E">
                        <w:rPr>
                          <w:b/>
                          <w:bCs/>
                          <w:sz w:val="40"/>
                          <w:szCs w:val="40"/>
                        </w:rPr>
                        <w:t>EDUCATION</w:t>
                      </w:r>
                      <w:r w:rsidR="004D07DE" w:rsidRPr="004D07DE">
                        <w:rPr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7731596" w14:textId="2BB459E3" w:rsidR="004D07DE" w:rsidRDefault="00642807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642807">
                        <w:rPr>
                          <w:b/>
                          <w:bCs/>
                          <w:sz w:val="28"/>
                          <w:szCs w:val="28"/>
                        </w:rPr>
                        <w:t>Hanoi University of Industry</w:t>
                      </w:r>
                    </w:p>
                    <w:p w14:paraId="526E2594" w14:textId="7AC68100" w:rsidR="00895B68" w:rsidRPr="005D1E78" w:rsidRDefault="005D1E78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5D1E78">
                        <w:rPr>
                          <w:sz w:val="24"/>
                          <w:szCs w:val="24"/>
                        </w:rPr>
                        <w:t>Major: Automation Engineering</w:t>
                      </w:r>
                    </w:p>
                    <w:p w14:paraId="2E3B5473" w14:textId="6B8F1623" w:rsidR="00895B68" w:rsidRPr="005D1E78" w:rsidRDefault="005D1E78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5D1E78">
                        <w:rPr>
                          <w:sz w:val="24"/>
                          <w:szCs w:val="24"/>
                        </w:rPr>
                        <w:t>2021 – 2025 (Expected Graduatio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556E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86125B" wp14:editId="72E3CBFF">
                <wp:simplePos x="0" y="0"/>
                <wp:positionH relativeFrom="margin">
                  <wp:posOffset>2192867</wp:posOffset>
                </wp:positionH>
                <wp:positionV relativeFrom="paragraph">
                  <wp:posOffset>-16933</wp:posOffset>
                </wp:positionV>
                <wp:extent cx="4432935" cy="1591733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2935" cy="15917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38BBAE" w14:textId="60C0F1FF" w:rsidR="00ED5ECE" w:rsidRDefault="005121E3" w:rsidP="00E84A03">
                            <w:pPr>
                              <w:jc w:val="both"/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 w:rsidRPr="005121E3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CAREER OBJECTIVES</w:t>
                            </w:r>
                          </w:p>
                          <w:p w14:paraId="4D00F565" w14:textId="588246D6" w:rsidR="004C67E3" w:rsidRPr="006D7FF1" w:rsidRDefault="006D7FF1" w:rsidP="004C67E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rPr>
                                <w:rStyle w:val="Strong"/>
                              </w:rPr>
                            </w:pPr>
                            <w:r w:rsidRPr="006D7FF1">
                              <w:rPr>
                                <w:rStyle w:val="Strong"/>
                              </w:rPr>
                              <w:t>Short-term:</w:t>
                            </w:r>
                            <w:r w:rsidRPr="006D7FF1">
                              <w:rPr>
                                <w:rStyle w:val="Strong"/>
                                <w:b w:val="0"/>
                                <w:bCs w:val="0"/>
                              </w:rPr>
                              <w:t xml:space="preserve"> Apply my programming skills (C# WinForms, SQL, Automation) in real-world projects to gain hands-on experience.  </w:t>
                            </w:r>
                          </w:p>
                          <w:p w14:paraId="0B841859" w14:textId="65A6BFC8" w:rsidR="006D7FF1" w:rsidRPr="006D7FF1" w:rsidRDefault="006D7FF1" w:rsidP="004C67E3">
                            <w:pPr>
                              <w:pStyle w:val="NormalWeb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</w:rPr>
                            </w:pPr>
                            <w:r w:rsidRPr="006D7FF1">
                              <w:rPr>
                                <w:rStyle w:val="Strong"/>
                              </w:rPr>
                              <w:t>Long-term</w:t>
                            </w:r>
                            <w:r w:rsidRPr="006D7FF1">
                              <w:rPr>
                                <w:rStyle w:val="Strong"/>
                                <w:b w:val="0"/>
                                <w:bCs w:val="0"/>
                              </w:rPr>
                              <w:t>: Become a specialized developer in automation, industrial software, and machine vision systems.</w:t>
                            </w:r>
                          </w:p>
                          <w:p w14:paraId="492F6D9F" w14:textId="2A7E5EA0" w:rsidR="00510CDE" w:rsidRPr="00AA75FA" w:rsidRDefault="00510CDE" w:rsidP="00074B8E">
                            <w:pPr>
                              <w:pStyle w:val="NormalWeb"/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6125B" id="Text Box 36" o:spid="_x0000_s1032" type="#_x0000_t202" style="position:absolute;margin-left:172.65pt;margin-top:-1.35pt;width:349.05pt;height:125.3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" filled="f" stroked="f" strokeweight=".5pt">
                <v:textbox>
                  <w:txbxContent>
                    <w:p w14:paraId="6438BBAE" w14:textId="60C0F1FF" w:rsidR="00ED5ECE" w:rsidRDefault="005121E3" w:rsidP="00E84A03">
                      <w:pPr>
                        <w:jc w:val="both"/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 w:rsidRPr="005121E3">
                        <w:rPr>
                          <w:b/>
                          <w:bCs/>
                          <w:sz w:val="40"/>
                          <w:szCs w:val="40"/>
                        </w:rPr>
                        <w:t>CAREER OBJECTIVES</w:t>
                      </w:r>
                    </w:p>
                    <w:p w14:paraId="4D00F565" w14:textId="588246D6" w:rsidR="004C67E3" w:rsidRPr="006D7FF1" w:rsidRDefault="006D7FF1" w:rsidP="004C67E3">
                      <w:pPr>
                        <w:pStyle w:val="NormalWeb"/>
                        <w:numPr>
                          <w:ilvl w:val="0"/>
                          <w:numId w:val="3"/>
                        </w:numPr>
                        <w:rPr>
                          <w:rStyle w:val="Strong"/>
                        </w:rPr>
                      </w:pPr>
                      <w:r w:rsidRPr="006D7FF1">
                        <w:rPr>
                          <w:rStyle w:val="Strong"/>
                        </w:rPr>
                        <w:t>Short-term:</w:t>
                      </w:r>
                      <w:r w:rsidRPr="006D7FF1">
                        <w:rPr>
                          <w:rStyle w:val="Strong"/>
                          <w:b w:val="0"/>
                          <w:bCs w:val="0"/>
                        </w:rPr>
                        <w:t xml:space="preserve"> Apply my programming skills (C# WinForms, SQL, Automation) in real-world projects to gain hands-on experience.  </w:t>
                      </w:r>
                    </w:p>
                    <w:p w14:paraId="0B841859" w14:textId="65A6BFC8" w:rsidR="006D7FF1" w:rsidRPr="006D7FF1" w:rsidRDefault="006D7FF1" w:rsidP="004C67E3">
                      <w:pPr>
                        <w:pStyle w:val="NormalWeb"/>
                        <w:numPr>
                          <w:ilvl w:val="0"/>
                          <w:numId w:val="3"/>
                        </w:numPr>
                        <w:rPr>
                          <w:b/>
                          <w:bCs/>
                        </w:rPr>
                      </w:pPr>
                      <w:r w:rsidRPr="006D7FF1">
                        <w:rPr>
                          <w:rStyle w:val="Strong"/>
                        </w:rPr>
                        <w:t>Long-term</w:t>
                      </w:r>
                      <w:r w:rsidRPr="006D7FF1">
                        <w:rPr>
                          <w:rStyle w:val="Strong"/>
                          <w:b w:val="0"/>
                          <w:bCs w:val="0"/>
                        </w:rPr>
                        <w:t>: Become a specialized developer in automation, industrial software, and machine vision systems.</w:t>
                      </w:r>
                    </w:p>
                    <w:p w14:paraId="492F6D9F" w14:textId="2A7E5EA0" w:rsidR="00510CDE" w:rsidRPr="00AA75FA" w:rsidRDefault="00510CDE" w:rsidP="00074B8E">
                      <w:pPr>
                        <w:pStyle w:val="NormalWeb"/>
                        <w:ind w:left="36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10724" w:rsidSect="00F42C8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8B6AD" w14:textId="77777777" w:rsidR="002D23DA" w:rsidRDefault="002D23DA" w:rsidP="00686DB5">
      <w:pPr>
        <w:spacing w:after="0" w:line="240" w:lineRule="auto"/>
      </w:pPr>
      <w:r>
        <w:separator/>
      </w:r>
    </w:p>
  </w:endnote>
  <w:endnote w:type="continuationSeparator" w:id="0">
    <w:p w14:paraId="23CAA73C" w14:textId="77777777" w:rsidR="002D23DA" w:rsidRDefault="002D23DA" w:rsidP="00686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0494F5" w14:textId="77777777" w:rsidR="002D23DA" w:rsidRDefault="002D23DA" w:rsidP="00686DB5">
      <w:pPr>
        <w:spacing w:after="0" w:line="240" w:lineRule="auto"/>
      </w:pPr>
      <w:r>
        <w:separator/>
      </w:r>
    </w:p>
  </w:footnote>
  <w:footnote w:type="continuationSeparator" w:id="0">
    <w:p w14:paraId="1EC1C9D0" w14:textId="77777777" w:rsidR="002D23DA" w:rsidRDefault="002D23DA" w:rsidP="00686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750E66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Hình ảnh 1996284193" o:spid="_x0000_i1025" type="#_x0000_t75" style="width:169.2pt;height:169.2pt;visibility:visible;mso-wrap-style:square">
            <v:imagedata r:id="rId1" o:title="" gain="19661f" blacklevel="22938f"/>
          </v:shape>
        </w:pict>
      </mc:Choice>
      <mc:Fallback>
        <w:drawing>
          <wp:inline distT="0" distB="0" distL="0" distR="0" wp14:anchorId="6C9C2852" wp14:editId="3DC3C7CD">
            <wp:extent cx="2148840" cy="2148840"/>
            <wp:effectExtent l="0" t="0" r="0" b="0"/>
            <wp:docPr id="436990548" name="Hình ảnh 1996284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45808109" id="Hình ảnh 43396374" o:spid="_x0000_i1025" type="#_x0000_t75" style="width:193.8pt;height:193.8pt;visibility:visible;mso-wrap-style:square">
            <v:imagedata r:id="rId3" o:title="" gain="19661f" blacklevel="22938f"/>
          </v:shape>
        </w:pict>
      </mc:Choice>
      <mc:Fallback>
        <w:drawing>
          <wp:inline distT="0" distB="0" distL="0" distR="0" wp14:anchorId="1AD4E09C" wp14:editId="73B9920B">
            <wp:extent cx="2461260" cy="2461260"/>
            <wp:effectExtent l="0" t="0" r="0" b="0"/>
            <wp:docPr id="735484398" name="Hình ảnh 43396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186154B"/>
    <w:multiLevelType w:val="multilevel"/>
    <w:tmpl w:val="153CF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0D1713"/>
    <w:multiLevelType w:val="hybridMultilevel"/>
    <w:tmpl w:val="DACA1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677E56"/>
    <w:multiLevelType w:val="multilevel"/>
    <w:tmpl w:val="EBE8B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1C02A1"/>
    <w:multiLevelType w:val="multilevel"/>
    <w:tmpl w:val="FE1C1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830E44"/>
    <w:multiLevelType w:val="hybridMultilevel"/>
    <w:tmpl w:val="F1E804AC"/>
    <w:lvl w:ilvl="0" w:tplc="8C10CAF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C24B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4E7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5036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54E4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B26B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44C4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BAEC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4064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607079D2"/>
    <w:multiLevelType w:val="multilevel"/>
    <w:tmpl w:val="7EC60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EB55C01"/>
    <w:multiLevelType w:val="multilevel"/>
    <w:tmpl w:val="C512E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CD6567"/>
    <w:multiLevelType w:val="hybridMultilevel"/>
    <w:tmpl w:val="F1E0C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8574012">
    <w:abstractNumId w:val="4"/>
  </w:num>
  <w:num w:numId="2" w16cid:durableId="1073358641">
    <w:abstractNumId w:val="1"/>
  </w:num>
  <w:num w:numId="3" w16cid:durableId="1303465496">
    <w:abstractNumId w:val="7"/>
  </w:num>
  <w:num w:numId="4" w16cid:durableId="1374190654">
    <w:abstractNumId w:val="5"/>
  </w:num>
  <w:num w:numId="5" w16cid:durableId="1502308060">
    <w:abstractNumId w:val="3"/>
  </w:num>
  <w:num w:numId="6" w16cid:durableId="1353919733">
    <w:abstractNumId w:val="6"/>
  </w:num>
  <w:num w:numId="7" w16cid:durableId="1402168154">
    <w:abstractNumId w:val="0"/>
  </w:num>
  <w:num w:numId="8" w16cid:durableId="10137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AwMDewNDAxsjBR0lEKTi0uzszPAykwqgUAILRtvSwAAAA="/>
  </w:docVars>
  <w:rsids>
    <w:rsidRoot w:val="001108B3"/>
    <w:rsid w:val="000061E5"/>
    <w:rsid w:val="00010724"/>
    <w:rsid w:val="00011349"/>
    <w:rsid w:val="000273AA"/>
    <w:rsid w:val="00074B8E"/>
    <w:rsid w:val="00087274"/>
    <w:rsid w:val="000C5025"/>
    <w:rsid w:val="000D141B"/>
    <w:rsid w:val="000D4611"/>
    <w:rsid w:val="000D5241"/>
    <w:rsid w:val="000E3A09"/>
    <w:rsid w:val="0010281C"/>
    <w:rsid w:val="001108B3"/>
    <w:rsid w:val="0012330D"/>
    <w:rsid w:val="0013294C"/>
    <w:rsid w:val="00132DA9"/>
    <w:rsid w:val="001921F4"/>
    <w:rsid w:val="001A5F07"/>
    <w:rsid w:val="001C7DF1"/>
    <w:rsid w:val="002625C9"/>
    <w:rsid w:val="00287447"/>
    <w:rsid w:val="002A7F62"/>
    <w:rsid w:val="002D23DA"/>
    <w:rsid w:val="00311F86"/>
    <w:rsid w:val="00315F43"/>
    <w:rsid w:val="0034176B"/>
    <w:rsid w:val="003419EC"/>
    <w:rsid w:val="00351BB3"/>
    <w:rsid w:val="003553DF"/>
    <w:rsid w:val="00380E2A"/>
    <w:rsid w:val="003D7C3A"/>
    <w:rsid w:val="00433FC5"/>
    <w:rsid w:val="004859CA"/>
    <w:rsid w:val="00487E3B"/>
    <w:rsid w:val="004C1FF5"/>
    <w:rsid w:val="004C67E3"/>
    <w:rsid w:val="004D07DE"/>
    <w:rsid w:val="004D49C7"/>
    <w:rsid w:val="004D7C1E"/>
    <w:rsid w:val="004E6652"/>
    <w:rsid w:val="004F208A"/>
    <w:rsid w:val="00510CDE"/>
    <w:rsid w:val="005121E3"/>
    <w:rsid w:val="00552395"/>
    <w:rsid w:val="005523AF"/>
    <w:rsid w:val="0055682A"/>
    <w:rsid w:val="00593E29"/>
    <w:rsid w:val="005A7D73"/>
    <w:rsid w:val="005C4216"/>
    <w:rsid w:val="005D1E78"/>
    <w:rsid w:val="005D66EF"/>
    <w:rsid w:val="00613319"/>
    <w:rsid w:val="0063529A"/>
    <w:rsid w:val="00642807"/>
    <w:rsid w:val="00676AA5"/>
    <w:rsid w:val="00686DB5"/>
    <w:rsid w:val="006D7FF1"/>
    <w:rsid w:val="006E1468"/>
    <w:rsid w:val="00715717"/>
    <w:rsid w:val="0076608F"/>
    <w:rsid w:val="007901CD"/>
    <w:rsid w:val="007C2F04"/>
    <w:rsid w:val="00816E49"/>
    <w:rsid w:val="0083253C"/>
    <w:rsid w:val="00835BF2"/>
    <w:rsid w:val="00895B68"/>
    <w:rsid w:val="008E7D31"/>
    <w:rsid w:val="008F5AF9"/>
    <w:rsid w:val="0090716E"/>
    <w:rsid w:val="009546AF"/>
    <w:rsid w:val="0098177B"/>
    <w:rsid w:val="00A461E3"/>
    <w:rsid w:val="00A479C4"/>
    <w:rsid w:val="00A742BD"/>
    <w:rsid w:val="00AA75FA"/>
    <w:rsid w:val="00AB36DC"/>
    <w:rsid w:val="00B01522"/>
    <w:rsid w:val="00B13549"/>
    <w:rsid w:val="00B24E00"/>
    <w:rsid w:val="00B82C7B"/>
    <w:rsid w:val="00B83514"/>
    <w:rsid w:val="00BB4CF3"/>
    <w:rsid w:val="00BF4295"/>
    <w:rsid w:val="00CD0DFC"/>
    <w:rsid w:val="00CE187B"/>
    <w:rsid w:val="00D07A9D"/>
    <w:rsid w:val="00D32A86"/>
    <w:rsid w:val="00D33736"/>
    <w:rsid w:val="00D34AEA"/>
    <w:rsid w:val="00D73B18"/>
    <w:rsid w:val="00D84A10"/>
    <w:rsid w:val="00DA5B8F"/>
    <w:rsid w:val="00DF561B"/>
    <w:rsid w:val="00E556EA"/>
    <w:rsid w:val="00E81320"/>
    <w:rsid w:val="00E84A03"/>
    <w:rsid w:val="00ED5D6E"/>
    <w:rsid w:val="00ED5ECE"/>
    <w:rsid w:val="00EF2E4C"/>
    <w:rsid w:val="00F21188"/>
    <w:rsid w:val="00F229BF"/>
    <w:rsid w:val="00F37FAC"/>
    <w:rsid w:val="00F42C8A"/>
    <w:rsid w:val="00F94E63"/>
    <w:rsid w:val="00FA780C"/>
    <w:rsid w:val="00FC3010"/>
    <w:rsid w:val="00FC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FB43C"/>
  <w15:chartTrackingRefBased/>
  <w15:docId w15:val="{68DDC3CD-EFB8-4C0C-9B6E-57091753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EC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4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74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74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29B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DB5"/>
  </w:style>
  <w:style w:type="paragraph" w:styleId="Footer">
    <w:name w:val="footer"/>
    <w:basedOn w:val="Normal"/>
    <w:link w:val="Footer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DB5"/>
  </w:style>
  <w:style w:type="paragraph" w:styleId="NormalWeb">
    <w:name w:val="Normal (Web)"/>
    <w:basedOn w:val="Normal"/>
    <w:uiPriority w:val="99"/>
    <w:unhideWhenUsed/>
    <w:rsid w:val="008F5A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AA75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0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9D4F9-B0D7-4278-89CF-871471C3F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CV Template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V Template</dc:title>
  <dc:subject/>
  <dc:creator/>
  <cp:keywords>cv, resume</cp:keywords>
  <dc:description/>
  <cp:lastModifiedBy>Nhật Phạm Tiến</cp:lastModifiedBy>
  <cp:revision>55</cp:revision>
  <dcterms:created xsi:type="dcterms:W3CDTF">2023-01-09T13:20:00Z</dcterms:created>
  <dcterms:modified xsi:type="dcterms:W3CDTF">2025-03-22T16:25:00Z</dcterms:modified>
</cp:coreProperties>
</file>